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45D917" w14:textId="77777777" w:rsidR="00AB663E" w:rsidRDefault="00000000">
      <w:pPr>
        <w:pStyle w:val="Heading1"/>
      </w:pPr>
      <w:bookmarkStart w:id="0" w:name="X0b25c1ae2a67e5dff3a712afd890756cd8cf54b"/>
      <w:r>
        <w:t>Zubair Ahmad — Embedded Systems &amp; Qt Software Engineer</w:t>
      </w:r>
    </w:p>
    <w:p w14:paraId="22A63760" w14:textId="77777777" w:rsidR="00AB663E" w:rsidRDefault="00000000">
      <w:pPr>
        <w:pStyle w:val="FirstParagraph"/>
      </w:pPr>
      <w:r>
        <w:rPr>
          <w:b/>
          <w:bCs/>
        </w:rPr>
        <w:t>Location:</w:t>
      </w:r>
      <w:r>
        <w:t xml:space="preserve"> (Add city, country) • </w:t>
      </w:r>
      <w:r>
        <w:rPr>
          <w:b/>
          <w:bCs/>
        </w:rPr>
        <w:t>Email:</w:t>
      </w:r>
      <w:r>
        <w:t xml:space="preserve"> (Add email) • </w:t>
      </w:r>
      <w:r>
        <w:rPr>
          <w:b/>
          <w:bCs/>
        </w:rPr>
        <w:t>GitHub:</w:t>
      </w:r>
      <w:r>
        <w:t xml:space="preserve"> (Add GitHub URL)</w:t>
      </w:r>
    </w:p>
    <w:p w14:paraId="5DA7268E" w14:textId="77777777" w:rsidR="00AB663E" w:rsidRDefault="00000000">
      <w:r>
        <w:pict w14:anchorId="205DB2DA">
          <v:rect id="_x0000_i1231" style="width:0;height:1.5pt" o:hralign="center" o:hrstd="t" o:hr="t"/>
        </w:pict>
      </w:r>
    </w:p>
    <w:p w14:paraId="707EF6C4" w14:textId="77777777" w:rsidR="00AB663E" w:rsidRDefault="00000000">
      <w:pPr>
        <w:pStyle w:val="Heading2"/>
      </w:pPr>
      <w:bookmarkStart w:id="1" w:name="professional-summary"/>
      <w:r>
        <w:t>Professional Summary</w:t>
      </w:r>
    </w:p>
    <w:p w14:paraId="51CDAD98" w14:textId="77777777" w:rsidR="00AB663E" w:rsidRDefault="00000000">
      <w:pPr>
        <w:pStyle w:val="FirstParagraph"/>
      </w:pPr>
      <w:r>
        <w:t>A pragmatic, results-driven Embedded Systems and Qt Software Engineer with strong experience building robust, production-grade HMI and test-jig applications for defense and industrial customers. Skilled at bridging hardware and software: designing intuitive touch GUIs (Qt Widgets &amp; QML), implementing low-level device communication (UART, RS422, GPIO), and integrating Python toolchains for hardware drivers. Proven record of delivering 13+ client projects, optimizing performance, and building maintainable SDKs, CI-friendly Docker workflows, and complete data-acquisition and reporting pipelines.</w:t>
      </w:r>
    </w:p>
    <w:p w14:paraId="5A898BBD" w14:textId="77777777" w:rsidR="00AB663E" w:rsidRDefault="00000000">
      <w:r>
        <w:pict w14:anchorId="45A31C27">
          <v:rect id="_x0000_i1232" style="width:0;height:1.5pt" o:hralign="center" o:hrstd="t" o:hr="t"/>
        </w:pict>
      </w:r>
    </w:p>
    <w:p w14:paraId="69C2C499" w14:textId="77777777" w:rsidR="00AB663E" w:rsidRDefault="00000000">
      <w:pPr>
        <w:pStyle w:val="Heading2"/>
      </w:pPr>
      <w:bookmarkStart w:id="2" w:name="core-skills"/>
      <w:bookmarkEnd w:id="1"/>
      <w:r>
        <w:t>Core Skills</w:t>
      </w:r>
    </w:p>
    <w:p w14:paraId="6FFD13D8" w14:textId="64EA2491" w:rsidR="00AB663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Languages:</w:t>
      </w:r>
      <w:r>
        <w:t xml:space="preserve"> </w:t>
      </w:r>
      <w:r w:rsidR="00D629A0">
        <w:t>C/</w:t>
      </w:r>
      <w:r>
        <w:t>C++</w:t>
      </w:r>
      <w:r w:rsidR="00D629A0">
        <w:t xml:space="preserve"> (OOPs, STL, C++11/14)</w:t>
      </w:r>
      <w:r>
        <w:t>, Python, Bash</w:t>
      </w:r>
    </w:p>
    <w:p w14:paraId="5AEF45BF" w14:textId="77777777" w:rsidR="00AB663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Frameworks / UI:</w:t>
      </w:r>
      <w:r>
        <w:t xml:space="preserve"> Qt (Widgets), QML (Qt Quick), QCustomPlot</w:t>
      </w:r>
    </w:p>
    <w:p w14:paraId="28538907" w14:textId="77777777" w:rsidR="00AB663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mbedded / Linux:</w:t>
      </w:r>
      <w:r>
        <w:t xml:space="preserve"> Raspberry Pi, GPIO, pin configuration, systemd, cross-platform packaging</w:t>
      </w:r>
    </w:p>
    <w:p w14:paraId="27BCA6D0" w14:textId="77777777" w:rsidR="00AB663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mmunication / Protocols:</w:t>
      </w:r>
      <w:r>
        <w:t xml:space="preserve"> Serial UART, RS422, Socket programming, TCP/IP, SSH, X11 forwarding</w:t>
      </w:r>
    </w:p>
    <w:p w14:paraId="0B58482A" w14:textId="77777777" w:rsidR="00AB663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Build &amp; DevOps:</w:t>
      </w:r>
      <w:r>
        <w:t xml:space="preserve"> Docker, Git, GitHub, CI-friendly packaging, Docker-based testing</w:t>
      </w:r>
    </w:p>
    <w:p w14:paraId="54D53B7D" w14:textId="77777777" w:rsidR="00AB663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ata &amp; Reports:</w:t>
      </w:r>
      <w:r>
        <w:t xml:space="preserve"> SQLite, QXlsx, automated PDF/Excel generation, structured logging</w:t>
      </w:r>
    </w:p>
    <w:p w14:paraId="13580826" w14:textId="77777777" w:rsidR="00AB663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ncurrency &amp; Reliability:</w:t>
      </w:r>
      <w:r>
        <w:t xml:space="preserve"> Multithreading, thread-safe hardware access, robust error handling</w:t>
      </w:r>
    </w:p>
    <w:p w14:paraId="333D5633" w14:textId="20FC0750" w:rsidR="00AB663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ools:</w:t>
      </w:r>
      <w:r w:rsidR="00647BF2">
        <w:rPr>
          <w:b/>
          <w:bCs/>
        </w:rPr>
        <w:t xml:space="preserve"> </w:t>
      </w:r>
      <w:r w:rsidR="00647BF2">
        <w:t>Qt Creator</w:t>
      </w:r>
      <w:r>
        <w:t xml:space="preserve">, Putty, </w:t>
      </w:r>
      <w:proofErr w:type="spellStart"/>
      <w:r>
        <w:t>VcXsrv</w:t>
      </w:r>
      <w:proofErr w:type="spellEnd"/>
      <w:r>
        <w:t>/</w:t>
      </w:r>
      <w:proofErr w:type="spellStart"/>
      <w:r>
        <w:t>XLaunch</w:t>
      </w:r>
      <w:proofErr w:type="spellEnd"/>
      <w:r>
        <w:t xml:space="preserve">, </w:t>
      </w:r>
      <w:proofErr w:type="spellStart"/>
      <w:r>
        <w:t>ldd</w:t>
      </w:r>
      <w:proofErr w:type="spellEnd"/>
      <w:r>
        <w:t>/</w:t>
      </w:r>
      <w:proofErr w:type="spellStart"/>
      <w:r>
        <w:t>strace</w:t>
      </w:r>
      <w:proofErr w:type="spellEnd"/>
      <w:r>
        <w:t>/</w:t>
      </w:r>
      <w:proofErr w:type="spellStart"/>
      <w:r>
        <w:t>gdb</w:t>
      </w:r>
      <w:proofErr w:type="spellEnd"/>
      <w:r>
        <w:t xml:space="preserve"> (Linux debug), build systems (</w:t>
      </w:r>
      <w:proofErr w:type="spellStart"/>
      <w:r>
        <w:t>qmake</w:t>
      </w:r>
      <w:proofErr w:type="spellEnd"/>
      <w:r>
        <w:t>/</w:t>
      </w:r>
      <w:proofErr w:type="spellStart"/>
      <w:r>
        <w:t>CMake</w:t>
      </w:r>
      <w:proofErr w:type="spellEnd"/>
      <w:r>
        <w:t>)</w:t>
      </w:r>
      <w:r w:rsidR="00647BF2">
        <w:t>, Inkscape, Inno Setup Compiler, MS Word.</w:t>
      </w:r>
    </w:p>
    <w:p w14:paraId="5320A570" w14:textId="77777777" w:rsidR="00AB663E" w:rsidRDefault="00000000">
      <w:r>
        <w:pict w14:anchorId="1D7BDE89">
          <v:rect id="_x0000_i1233" style="width:0;height:1.5pt" o:hralign="center" o:hrstd="t" o:hr="t"/>
        </w:pict>
      </w:r>
    </w:p>
    <w:p w14:paraId="26779B65" w14:textId="77777777" w:rsidR="00AB663E" w:rsidRDefault="00000000">
      <w:pPr>
        <w:pStyle w:val="Heading2"/>
      </w:pPr>
      <w:bookmarkStart w:id="3" w:name="what-i-bring"/>
      <w:bookmarkEnd w:id="2"/>
      <w:r>
        <w:t>What I Bring</w:t>
      </w:r>
    </w:p>
    <w:p w14:paraId="55914622" w14:textId="77777777" w:rsidR="00AB663E" w:rsidRDefault="00000000">
      <w:pPr>
        <w:pStyle w:val="Compact"/>
        <w:numPr>
          <w:ilvl w:val="0"/>
          <w:numId w:val="3"/>
        </w:numPr>
      </w:pPr>
      <w:r>
        <w:t>End-to-end delivery: from SDD (Software Design Documents) and prototyping to production deployment and post-delivery support.</w:t>
      </w:r>
    </w:p>
    <w:p w14:paraId="413C7B64" w14:textId="77777777" w:rsidR="00AB663E" w:rsidRDefault="00000000">
      <w:pPr>
        <w:pStyle w:val="Compact"/>
        <w:numPr>
          <w:ilvl w:val="0"/>
          <w:numId w:val="3"/>
        </w:numPr>
      </w:pPr>
      <w:r>
        <w:t>Practical system-level knowledge: I optimize for memory, CPU and I/O on constrained embedded hardware.</w:t>
      </w:r>
    </w:p>
    <w:p w14:paraId="48567A87" w14:textId="77777777" w:rsidR="00AB663E" w:rsidRDefault="00000000">
      <w:pPr>
        <w:pStyle w:val="Compact"/>
        <w:numPr>
          <w:ilvl w:val="0"/>
          <w:numId w:val="3"/>
        </w:numPr>
      </w:pPr>
      <w:r>
        <w:lastRenderedPageBreak/>
        <w:t>Strong stakeholder communication: translate client requirements into usable UI/UX and reliable embedded behavior.</w:t>
      </w:r>
    </w:p>
    <w:p w14:paraId="38A766A8" w14:textId="77777777" w:rsidR="00AB663E" w:rsidRDefault="00000000">
      <w:pPr>
        <w:pStyle w:val="Compact"/>
        <w:numPr>
          <w:ilvl w:val="0"/>
          <w:numId w:val="3"/>
        </w:numPr>
      </w:pPr>
      <w:r>
        <w:t>Maintainability &amp; observability: logging, monitoring, and traceable error reporting so issues in production are diagnosable.</w:t>
      </w:r>
    </w:p>
    <w:p w14:paraId="091A1E2A" w14:textId="77777777" w:rsidR="00AB663E" w:rsidRDefault="00000000">
      <w:r>
        <w:pict w14:anchorId="3414E37F">
          <v:rect id="_x0000_i1234" style="width:0;height:1.5pt" o:hralign="center" o:hrstd="t" o:hr="t"/>
        </w:pict>
      </w:r>
    </w:p>
    <w:p w14:paraId="4C868F41" w14:textId="77777777" w:rsidR="005060FF" w:rsidRPr="005060FF" w:rsidRDefault="005060FF" w:rsidP="005060FF">
      <w:pPr>
        <w:pStyle w:val="Heading2"/>
      </w:pPr>
      <w:bookmarkStart w:id="4" w:name="notable-projects"/>
      <w:bookmarkStart w:id="5" w:name="Xa9a038580789ac47de453bb9c261c3ac5925771"/>
      <w:bookmarkEnd w:id="3"/>
      <w:r w:rsidRPr="005060FF">
        <w:t>Notable Projects</w:t>
      </w:r>
    </w:p>
    <w:p w14:paraId="613283DB" w14:textId="6A8B2506" w:rsidR="005060FF" w:rsidRPr="005060FF" w:rsidRDefault="005060FF" w:rsidP="005060FF">
      <w:pPr>
        <w:spacing w:before="100" w:beforeAutospacing="1" w:after="100" w:afterAutospacing="1"/>
      </w:pPr>
      <w:r w:rsidRPr="005060FF">
        <w:rPr>
          <w:b/>
          <w:bCs/>
        </w:rPr>
        <w:t>Automatic Cable Harness Tester (ACHT)</w:t>
      </w:r>
      <w:r w:rsidRPr="005060FF">
        <w:br/>
        <w:t>Client: Bharat Electronics Limited (BEL) | Role: Qt C++ Developer (Kiosk Application Specialist)</w:t>
      </w:r>
    </w:p>
    <w:p w14:paraId="69F96131" w14:textId="28E00EE4" w:rsidR="005060FF" w:rsidRPr="005060FF" w:rsidRDefault="005060FF" w:rsidP="005060FF">
      <w:pPr>
        <w:numPr>
          <w:ilvl w:val="0"/>
          <w:numId w:val="13"/>
        </w:numPr>
        <w:spacing w:before="100" w:beforeAutospacing="1" w:after="100" w:afterAutospacing="1"/>
      </w:pPr>
      <w:r w:rsidRPr="005060FF">
        <w:t>Developed a Qt-based kiosk application for automated testing and validation of defense</w:t>
      </w:r>
      <w:r>
        <w:t xml:space="preserve"> </w:t>
      </w:r>
      <w:r w:rsidRPr="005060FF">
        <w:t>-</w:t>
      </w:r>
      <w:r>
        <w:t xml:space="preserve"> </w:t>
      </w:r>
      <w:r w:rsidRPr="005060FF">
        <w:t>grade cable harnesses.</w:t>
      </w:r>
    </w:p>
    <w:p w14:paraId="1F127F93" w14:textId="77777777" w:rsidR="005060FF" w:rsidRPr="005060FF" w:rsidRDefault="005060FF" w:rsidP="005060FF">
      <w:pPr>
        <w:numPr>
          <w:ilvl w:val="0"/>
          <w:numId w:val="13"/>
        </w:numPr>
        <w:spacing w:before="100" w:beforeAutospacing="1" w:after="100" w:afterAutospacing="1"/>
      </w:pPr>
      <w:r w:rsidRPr="005060FF">
        <w:t>Implemented continuity, voltage, and resistance measurement modules integrated with BEL’s RS422-based DAU system.</w:t>
      </w:r>
    </w:p>
    <w:p w14:paraId="23B4FE06" w14:textId="77777777" w:rsidR="005060FF" w:rsidRPr="005060FF" w:rsidRDefault="005060FF" w:rsidP="005060FF">
      <w:pPr>
        <w:numPr>
          <w:ilvl w:val="0"/>
          <w:numId w:val="13"/>
        </w:numPr>
        <w:spacing w:before="100" w:beforeAutospacing="1" w:after="100" w:afterAutospacing="1"/>
      </w:pPr>
      <w:r w:rsidRPr="005060FF">
        <w:t xml:space="preserve">Designed a secure kiosk mode UI: frameless full-screen, disabled taskbar &amp; shortcuts, and full-screen </w:t>
      </w:r>
      <w:proofErr w:type="spellStart"/>
      <w:r w:rsidRPr="005060FF">
        <w:t>QMessageBoxes</w:t>
      </w:r>
      <w:proofErr w:type="spellEnd"/>
      <w:r w:rsidRPr="005060FF">
        <w:t>.</w:t>
      </w:r>
    </w:p>
    <w:p w14:paraId="7181FAED" w14:textId="77777777" w:rsidR="005060FF" w:rsidRPr="005060FF" w:rsidRDefault="005060FF" w:rsidP="005060FF">
      <w:pPr>
        <w:numPr>
          <w:ilvl w:val="0"/>
          <w:numId w:val="13"/>
        </w:numPr>
        <w:spacing w:before="100" w:beforeAutospacing="1" w:after="100" w:afterAutospacing="1"/>
      </w:pPr>
      <w:r w:rsidRPr="005060FF">
        <w:t>Added admin &amp; user role-based access control with restricted system-level settings.</w:t>
      </w:r>
    </w:p>
    <w:p w14:paraId="4962C022" w14:textId="77777777" w:rsidR="005060FF" w:rsidRPr="005060FF" w:rsidRDefault="005060FF" w:rsidP="005060FF">
      <w:pPr>
        <w:numPr>
          <w:ilvl w:val="0"/>
          <w:numId w:val="13"/>
        </w:numPr>
        <w:spacing w:before="100" w:beforeAutospacing="1" w:after="100" w:afterAutospacing="1"/>
      </w:pPr>
      <w:r w:rsidRPr="005060FF">
        <w:t>Ensured stability and memory-efficient handling for continuous high-volume testing.</w:t>
      </w:r>
    </w:p>
    <w:p w14:paraId="6C71A36D" w14:textId="77777777" w:rsidR="005060FF" w:rsidRPr="005060FF" w:rsidRDefault="005060FF" w:rsidP="005060FF">
      <w:pPr>
        <w:spacing w:after="0"/>
      </w:pPr>
      <w:r w:rsidRPr="005060FF">
        <w:pict w14:anchorId="3B3C91CB">
          <v:rect id="_x0000_i1259" style="width:0;height:1.5pt" o:hralign="center" o:hrstd="t" o:hr="t" fillcolor="#a0a0a0" stroked="f"/>
        </w:pict>
      </w:r>
    </w:p>
    <w:p w14:paraId="770725F5" w14:textId="663FAFE4" w:rsidR="005060FF" w:rsidRPr="005060FF" w:rsidRDefault="005060FF" w:rsidP="005060FF">
      <w:pPr>
        <w:spacing w:before="100" w:beforeAutospacing="1" w:after="100" w:afterAutospacing="1"/>
        <w:rPr>
          <w:b/>
          <w:bCs/>
        </w:rPr>
      </w:pPr>
      <w:proofErr w:type="spellStart"/>
      <w:r w:rsidRPr="005060FF">
        <w:rPr>
          <w:b/>
          <w:bCs/>
        </w:rPr>
        <w:t>HighG</w:t>
      </w:r>
      <w:proofErr w:type="spellEnd"/>
      <w:r>
        <w:rPr>
          <w:b/>
          <w:bCs/>
        </w:rPr>
        <w:t xml:space="preserve"> </w:t>
      </w:r>
      <w:proofErr w:type="spellStart"/>
      <w:r w:rsidRPr="005060FF">
        <w:rPr>
          <w:b/>
          <w:bCs/>
        </w:rPr>
        <w:t>TestJig</w:t>
      </w:r>
      <w:proofErr w:type="spellEnd"/>
      <w:r w:rsidRPr="005060FF">
        <w:rPr>
          <w:b/>
          <w:bCs/>
        </w:rPr>
        <w:t xml:space="preserve"> Application</w:t>
      </w:r>
      <w:r w:rsidRPr="005060FF">
        <w:br/>
        <w:t>Built a Qt desktop tool for high-G acceleration and ADC data acquisition, processing, and visualization.</w:t>
      </w:r>
    </w:p>
    <w:p w14:paraId="6848267B" w14:textId="77777777" w:rsidR="005060FF" w:rsidRPr="005060FF" w:rsidRDefault="005060FF" w:rsidP="005060FF">
      <w:pPr>
        <w:numPr>
          <w:ilvl w:val="0"/>
          <w:numId w:val="14"/>
        </w:numPr>
        <w:spacing w:before="100" w:beforeAutospacing="1" w:after="100" w:afterAutospacing="1"/>
      </w:pPr>
      <w:r w:rsidRPr="005060FF">
        <w:t>Managed serial communication with embedded hardware, including checksum validation and command-response handling.</w:t>
      </w:r>
    </w:p>
    <w:p w14:paraId="32F92DE7" w14:textId="77777777" w:rsidR="005060FF" w:rsidRPr="005060FF" w:rsidRDefault="005060FF" w:rsidP="005060FF">
      <w:pPr>
        <w:numPr>
          <w:ilvl w:val="0"/>
          <w:numId w:val="14"/>
        </w:numPr>
        <w:spacing w:before="100" w:beforeAutospacing="1" w:after="100" w:afterAutospacing="1"/>
      </w:pPr>
      <w:r w:rsidRPr="005060FF">
        <w:t xml:space="preserve">Developed real-time data plotting and monitoring with </w:t>
      </w:r>
      <w:proofErr w:type="spellStart"/>
      <w:r w:rsidRPr="005060FF">
        <w:t>QCustomPlot</w:t>
      </w:r>
      <w:proofErr w:type="spellEnd"/>
      <w:r w:rsidRPr="005060FF">
        <w:t>.</w:t>
      </w:r>
    </w:p>
    <w:p w14:paraId="1C62BC01" w14:textId="77777777" w:rsidR="005060FF" w:rsidRPr="005060FF" w:rsidRDefault="005060FF" w:rsidP="005060FF">
      <w:pPr>
        <w:numPr>
          <w:ilvl w:val="0"/>
          <w:numId w:val="14"/>
        </w:numPr>
        <w:spacing w:before="100" w:beforeAutospacing="1" w:after="100" w:afterAutospacing="1"/>
      </w:pPr>
      <w:r w:rsidRPr="005060FF">
        <w:t>Integrated with SQLite, enabling report saving/loading (PDF, Excel) and robust session management.</w:t>
      </w:r>
    </w:p>
    <w:p w14:paraId="12D337FA" w14:textId="77777777" w:rsidR="005060FF" w:rsidRPr="005060FF" w:rsidRDefault="005060FF" w:rsidP="005060FF">
      <w:pPr>
        <w:numPr>
          <w:ilvl w:val="0"/>
          <w:numId w:val="14"/>
        </w:numPr>
        <w:spacing w:before="100" w:beforeAutospacing="1" w:after="100" w:afterAutospacing="1"/>
      </w:pPr>
      <w:r w:rsidRPr="005060FF">
        <w:t>Designed a multi-tab, grid-based UI with integrity checks, timers, and system diagnostics.</w:t>
      </w:r>
    </w:p>
    <w:p w14:paraId="4C171B7B" w14:textId="77777777" w:rsidR="005060FF" w:rsidRPr="005060FF" w:rsidRDefault="005060FF" w:rsidP="005060FF">
      <w:pPr>
        <w:numPr>
          <w:ilvl w:val="0"/>
          <w:numId w:val="14"/>
        </w:numPr>
        <w:spacing w:before="100" w:beforeAutospacing="1" w:after="100" w:afterAutospacing="1"/>
      </w:pPr>
      <w:r w:rsidRPr="005060FF">
        <w:t>Focused on reliability, detailed logging, and user feedback through custom dialogs and error alerts.</w:t>
      </w:r>
    </w:p>
    <w:p w14:paraId="2D861739" w14:textId="77777777" w:rsidR="005060FF" w:rsidRPr="005060FF" w:rsidRDefault="005060FF" w:rsidP="005060FF">
      <w:pPr>
        <w:spacing w:after="0"/>
      </w:pPr>
      <w:r w:rsidRPr="005060FF">
        <w:pict w14:anchorId="1DB1E40D">
          <v:rect id="_x0000_i1260" style="width:0;height:1.5pt" o:hralign="center" o:hrstd="t" o:hr="t" fillcolor="#a0a0a0" stroked="f"/>
        </w:pict>
      </w:r>
    </w:p>
    <w:p w14:paraId="745F5BFB" w14:textId="77777777" w:rsidR="005060FF" w:rsidRDefault="005060FF" w:rsidP="005060FF">
      <w:pPr>
        <w:spacing w:before="100" w:beforeAutospacing="1" w:after="100" w:afterAutospacing="1"/>
        <w:rPr>
          <w:b/>
          <w:bCs/>
        </w:rPr>
      </w:pPr>
    </w:p>
    <w:p w14:paraId="3FC9AE22" w14:textId="77777777" w:rsidR="00647BF2" w:rsidRDefault="00647BF2" w:rsidP="005060FF">
      <w:pPr>
        <w:spacing w:before="100" w:beforeAutospacing="1" w:after="100" w:afterAutospacing="1"/>
        <w:rPr>
          <w:b/>
          <w:bCs/>
        </w:rPr>
      </w:pPr>
    </w:p>
    <w:p w14:paraId="0C35C1DF" w14:textId="44425528" w:rsidR="005060FF" w:rsidRPr="005060FF" w:rsidRDefault="005060FF" w:rsidP="005060FF">
      <w:pPr>
        <w:spacing w:before="100" w:beforeAutospacing="1" w:after="100" w:afterAutospacing="1"/>
        <w:rPr>
          <w:b/>
          <w:bCs/>
        </w:rPr>
      </w:pPr>
      <w:r w:rsidRPr="005060FF">
        <w:rPr>
          <w:b/>
          <w:bCs/>
        </w:rPr>
        <w:lastRenderedPageBreak/>
        <w:t>Embedded System Interface Application</w:t>
      </w:r>
    </w:p>
    <w:p w14:paraId="055B4B87" w14:textId="77777777" w:rsidR="005060FF" w:rsidRPr="005060FF" w:rsidRDefault="005060FF" w:rsidP="005060FF">
      <w:pPr>
        <w:numPr>
          <w:ilvl w:val="0"/>
          <w:numId w:val="15"/>
        </w:numPr>
        <w:spacing w:before="100" w:beforeAutospacing="1" w:after="100" w:afterAutospacing="1"/>
      </w:pPr>
      <w:r w:rsidRPr="005060FF">
        <w:t>Created a Qt-based UI for testing and configuring embedded hardware with live serial communication.</w:t>
      </w:r>
    </w:p>
    <w:p w14:paraId="1A6D2069" w14:textId="77777777" w:rsidR="005060FF" w:rsidRPr="005060FF" w:rsidRDefault="005060FF" w:rsidP="005060FF">
      <w:pPr>
        <w:numPr>
          <w:ilvl w:val="0"/>
          <w:numId w:val="15"/>
        </w:numPr>
        <w:spacing w:before="100" w:beforeAutospacing="1" w:after="100" w:afterAutospacing="1"/>
      </w:pPr>
      <w:r w:rsidRPr="005060FF">
        <w:t>Supported port &amp; baud rate configuration, channel control, and ADC data export to Excel.</w:t>
      </w:r>
    </w:p>
    <w:p w14:paraId="67810F9E" w14:textId="77777777" w:rsidR="005060FF" w:rsidRPr="005060FF" w:rsidRDefault="005060FF" w:rsidP="005060FF">
      <w:pPr>
        <w:numPr>
          <w:ilvl w:val="0"/>
          <w:numId w:val="15"/>
        </w:numPr>
        <w:spacing w:before="100" w:beforeAutospacing="1" w:after="100" w:afterAutospacing="1"/>
      </w:pPr>
      <w:r w:rsidRPr="005060FF">
        <w:t>Implemented secure flash operations, event fetching, and detailed backend logging.</w:t>
      </w:r>
    </w:p>
    <w:p w14:paraId="5D41186F" w14:textId="77777777" w:rsidR="005060FF" w:rsidRPr="005060FF" w:rsidRDefault="005060FF" w:rsidP="005060FF">
      <w:pPr>
        <w:numPr>
          <w:ilvl w:val="0"/>
          <w:numId w:val="15"/>
        </w:numPr>
        <w:spacing w:before="100" w:beforeAutospacing="1" w:after="100" w:afterAutospacing="1"/>
      </w:pPr>
      <w:r w:rsidRPr="005060FF">
        <w:t>Handled multithreading for real-time updates and responsive performance.</w:t>
      </w:r>
    </w:p>
    <w:p w14:paraId="255333B7" w14:textId="77777777" w:rsidR="005060FF" w:rsidRPr="005060FF" w:rsidRDefault="005060FF" w:rsidP="005060FF">
      <w:pPr>
        <w:numPr>
          <w:ilvl w:val="0"/>
          <w:numId w:val="15"/>
        </w:numPr>
        <w:spacing w:before="100" w:beforeAutospacing="1" w:after="100" w:afterAutospacing="1"/>
      </w:pPr>
      <w:r w:rsidRPr="005060FF">
        <w:t xml:space="preserve">Used Qt Framework, C++, </w:t>
      </w:r>
      <w:proofErr w:type="spellStart"/>
      <w:r w:rsidRPr="005060FF">
        <w:t>QSerialPort</w:t>
      </w:r>
      <w:proofErr w:type="spellEnd"/>
      <w:r w:rsidRPr="005060FF">
        <w:t xml:space="preserve">, </w:t>
      </w:r>
      <w:proofErr w:type="spellStart"/>
      <w:r w:rsidRPr="005060FF">
        <w:t>QXlsx</w:t>
      </w:r>
      <w:proofErr w:type="spellEnd"/>
      <w:r w:rsidRPr="005060FF">
        <w:t>, ensuring efficient data management and robust error handling.</w:t>
      </w:r>
    </w:p>
    <w:p w14:paraId="689892F3" w14:textId="77777777" w:rsidR="00AB663E" w:rsidRDefault="00000000">
      <w:r>
        <w:pict w14:anchorId="20683BAE">
          <v:rect id="_x0000_i1235" style="width:0;height:1.5pt" o:hralign="center" o:hrstd="t" o:hr="t"/>
        </w:pict>
      </w:r>
    </w:p>
    <w:p w14:paraId="404A7348" w14:textId="77777777" w:rsidR="00AB663E" w:rsidRDefault="00000000">
      <w:pPr>
        <w:pStyle w:val="Heading2"/>
      </w:pPr>
      <w:bookmarkStart w:id="6" w:name="engineering-practices-deliverables"/>
      <w:bookmarkEnd w:id="4"/>
      <w:bookmarkEnd w:id="5"/>
      <w:r>
        <w:t>Engineering Practices &amp; Deliverables</w:t>
      </w:r>
    </w:p>
    <w:p w14:paraId="0335666E" w14:textId="77777777" w:rsidR="00AB663E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SDD &amp; Documentation:</w:t>
      </w:r>
      <w:r>
        <w:t xml:space="preserve"> Prepared clear, testable SDDs and runbooks for QA and field teams.</w:t>
      </w:r>
    </w:p>
    <w:p w14:paraId="32A73233" w14:textId="77777777" w:rsidR="00AB663E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Version Control &amp; Collaboration:</w:t>
      </w:r>
      <w:r>
        <w:t xml:space="preserve"> Git workflows, branching strategies, PR reviews on GitHub, release tagging and changelogs.</w:t>
      </w:r>
    </w:p>
    <w:p w14:paraId="533D96C2" w14:textId="77777777" w:rsidR="00AB663E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Packaging &amp; Reproducibility:</w:t>
      </w:r>
      <w:r>
        <w:t xml:space="preserve"> Dockerized build/test images for consistent deployment across developers and CI.</w:t>
      </w:r>
    </w:p>
    <w:p w14:paraId="7CCD8536" w14:textId="77777777" w:rsidR="00AB663E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SDK Development:</w:t>
      </w:r>
      <w:r>
        <w:t xml:space="preserve"> Designed internal Qt SDK modules to reuse UI controls, plotting widgets, and standardized logging across projects.</w:t>
      </w:r>
    </w:p>
    <w:p w14:paraId="737C68AB" w14:textId="77777777" w:rsidR="00AB663E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Testing &amp; Field Support:</w:t>
      </w:r>
      <w:r>
        <w:t xml:space="preserve"> Unit &amp; integration test harnesses for serial devices; built tools to reproduce customer issues remotely.</w:t>
      </w:r>
    </w:p>
    <w:p w14:paraId="06C8524C" w14:textId="77777777" w:rsidR="00AB663E" w:rsidRDefault="00000000">
      <w:r>
        <w:pict w14:anchorId="59C6530F">
          <v:rect id="_x0000_i1236" style="width:0;height:1.5pt" o:hralign="center" o:hrstd="t" o:hr="t"/>
        </w:pict>
      </w:r>
    </w:p>
    <w:p w14:paraId="4E09EFEC" w14:textId="77777777" w:rsidR="00AB663E" w:rsidRDefault="00000000">
      <w:pPr>
        <w:pStyle w:val="Heading2"/>
      </w:pPr>
      <w:bookmarkStart w:id="7" w:name="achievements"/>
      <w:bookmarkEnd w:id="6"/>
      <w:r>
        <w:t>Achievements</w:t>
      </w:r>
    </w:p>
    <w:p w14:paraId="6E46010E" w14:textId="77777777" w:rsidR="00AB663E" w:rsidRDefault="00000000">
      <w:pPr>
        <w:pStyle w:val="Compact"/>
        <w:numPr>
          <w:ilvl w:val="0"/>
          <w:numId w:val="9"/>
        </w:numPr>
      </w:pPr>
      <w:r>
        <w:t>Delivered 13+ client-focused, production-grade applications in defense and industrial domains.</w:t>
      </w:r>
    </w:p>
    <w:p w14:paraId="0EA36B80" w14:textId="77777777" w:rsidR="00AB663E" w:rsidRDefault="00000000">
      <w:pPr>
        <w:pStyle w:val="Compact"/>
        <w:numPr>
          <w:ilvl w:val="0"/>
          <w:numId w:val="9"/>
        </w:numPr>
      </w:pPr>
      <w:r>
        <w:t>Reduced debugging turnaround by building structured logging and reproducible test cases.</w:t>
      </w:r>
    </w:p>
    <w:p w14:paraId="2E5FD941" w14:textId="77777777" w:rsidR="00AB663E" w:rsidRDefault="00000000">
      <w:pPr>
        <w:pStyle w:val="Compact"/>
        <w:numPr>
          <w:ilvl w:val="0"/>
          <w:numId w:val="9"/>
        </w:numPr>
      </w:pPr>
      <w:r>
        <w:t>Created reusable Qt SDK components that reduced new-project setup time by weeks.</w:t>
      </w:r>
    </w:p>
    <w:p w14:paraId="2E1E5E98" w14:textId="77777777" w:rsidR="00AB663E" w:rsidRDefault="00000000">
      <w:r>
        <w:pict w14:anchorId="286D3FEA">
          <v:rect id="_x0000_i1237" style="width:0;height:1.5pt" o:hralign="center" o:hrstd="t" o:hr="t"/>
        </w:pict>
      </w:r>
    </w:p>
    <w:p w14:paraId="5E1FA7BC" w14:textId="77777777" w:rsidR="00AB663E" w:rsidRDefault="00000000">
      <w:pPr>
        <w:pStyle w:val="Heading2"/>
      </w:pPr>
      <w:bookmarkStart w:id="8" w:name="open-source-repos"/>
      <w:bookmarkEnd w:id="7"/>
      <w:r>
        <w:t>Open Source / Repos</w:t>
      </w:r>
    </w:p>
    <w:p w14:paraId="7F72D22D" w14:textId="77777777" w:rsidR="00AB663E" w:rsidRDefault="00000000">
      <w:pPr>
        <w:pStyle w:val="Compact"/>
        <w:numPr>
          <w:ilvl w:val="0"/>
          <w:numId w:val="10"/>
        </w:numPr>
      </w:pPr>
      <w:r>
        <w:rPr>
          <w:b/>
          <w:bCs/>
        </w:rPr>
        <w:t>GitHub:</w:t>
      </w:r>
      <w:r>
        <w:t xml:space="preserve"> (Add link) — contains utilities, example drivers, and scripts used for prototyping and tooling.</w:t>
      </w:r>
    </w:p>
    <w:p w14:paraId="72F6045A" w14:textId="77777777" w:rsidR="00AB663E" w:rsidRDefault="00000000">
      <w:pPr>
        <w:pStyle w:val="Compact"/>
        <w:numPr>
          <w:ilvl w:val="0"/>
          <w:numId w:val="10"/>
        </w:numPr>
      </w:pPr>
      <w:r>
        <w:t>Comfortable sharing private work with NDA-safe summaries or sanitized demos for technical interviews.</w:t>
      </w:r>
    </w:p>
    <w:p w14:paraId="6311E236" w14:textId="77777777" w:rsidR="00AB663E" w:rsidRDefault="00000000">
      <w:r>
        <w:lastRenderedPageBreak/>
        <w:pict w14:anchorId="0239C935">
          <v:rect id="_x0000_i1238" style="width:0;height:1.5pt" o:hralign="center" o:hrstd="t" o:hr="t"/>
        </w:pict>
      </w:r>
    </w:p>
    <w:p w14:paraId="402012A6" w14:textId="77777777" w:rsidR="00AB663E" w:rsidRDefault="00000000">
      <w:pPr>
        <w:pStyle w:val="Heading2"/>
      </w:pPr>
      <w:bookmarkStart w:id="9" w:name="education-certifications"/>
      <w:bookmarkEnd w:id="8"/>
      <w:r>
        <w:t>Education &amp; Certifications</w:t>
      </w:r>
    </w:p>
    <w:p w14:paraId="29784CC3" w14:textId="77777777" w:rsidR="00AB663E" w:rsidRDefault="00000000">
      <w:pPr>
        <w:pStyle w:val="Compact"/>
        <w:numPr>
          <w:ilvl w:val="0"/>
          <w:numId w:val="11"/>
        </w:numPr>
      </w:pPr>
      <w:r>
        <w:t>(Add Degree(s), Institution(s), Year) — e.g., B.Tech / B.E. in Electrical / Electronics / Computer Science</w:t>
      </w:r>
    </w:p>
    <w:p w14:paraId="0725A23F" w14:textId="77777777" w:rsidR="00AB663E" w:rsidRDefault="00000000">
      <w:pPr>
        <w:pStyle w:val="Compact"/>
        <w:numPr>
          <w:ilvl w:val="0"/>
          <w:numId w:val="11"/>
        </w:numPr>
      </w:pPr>
      <w:r>
        <w:t>(Add any relevant certifications: Embedded Systems, Linux, Qt, etc.)</w:t>
      </w:r>
    </w:p>
    <w:p w14:paraId="49CDF05A" w14:textId="77777777" w:rsidR="00AB663E" w:rsidRDefault="00000000">
      <w:r>
        <w:pict w14:anchorId="7DE89785">
          <v:rect id="_x0000_i1239" style="width:0;height:1.5pt" o:hralign="center" o:hrstd="t" o:hr="t"/>
        </w:pict>
      </w:r>
    </w:p>
    <w:p w14:paraId="7C8A7FA3" w14:textId="77777777" w:rsidR="00AB663E" w:rsidRDefault="00000000">
      <w:pPr>
        <w:pStyle w:val="Heading2"/>
      </w:pPr>
      <w:bookmarkStart w:id="10" w:name="contact-availability"/>
      <w:bookmarkEnd w:id="9"/>
      <w:r>
        <w:t>Contact &amp; Availability</w:t>
      </w:r>
    </w:p>
    <w:p w14:paraId="684F9356" w14:textId="77777777" w:rsidR="00AB663E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Email:</w:t>
      </w:r>
      <w:r>
        <w:t xml:space="preserve"> (Add) • </w:t>
      </w:r>
      <w:r>
        <w:rPr>
          <w:b/>
          <w:bCs/>
        </w:rPr>
        <w:t>Phone:</w:t>
      </w:r>
      <w:r>
        <w:t xml:space="preserve"> (Add) • </w:t>
      </w:r>
      <w:r>
        <w:rPr>
          <w:b/>
          <w:bCs/>
        </w:rPr>
        <w:t>LinkedIn / GitHub:</w:t>
      </w:r>
      <w:r>
        <w:t xml:space="preserve"> (Add)</w:t>
      </w:r>
    </w:p>
    <w:p w14:paraId="71ECB160" w14:textId="682314D0" w:rsidR="00AB663E" w:rsidRDefault="00000000" w:rsidP="00B64024">
      <w:pPr>
        <w:pStyle w:val="Compact"/>
        <w:numPr>
          <w:ilvl w:val="0"/>
          <w:numId w:val="12"/>
        </w:numPr>
      </w:pPr>
      <w:r>
        <w:t>Available for embedded software roles (Qt/C++), HMI development, and contract work involving test jig automation.</w:t>
      </w:r>
    </w:p>
    <w:p w14:paraId="78C0DF61" w14:textId="77777777" w:rsidR="00B64024" w:rsidRDefault="00B64024" w:rsidP="00B64024">
      <w:pPr>
        <w:pStyle w:val="Heading3"/>
      </w:pPr>
      <w:r>
        <w:rPr>
          <w:rStyle w:val="Strong"/>
          <w:b w:val="0"/>
          <w:bCs w:val="0"/>
        </w:rPr>
        <w:t>In essence</w:t>
      </w:r>
    </w:p>
    <w:p w14:paraId="1DCF84E9" w14:textId="49EF91DD" w:rsidR="00B64024" w:rsidRPr="00B64024" w:rsidRDefault="00B64024" w:rsidP="00B64024">
      <w:pPr>
        <w:pStyle w:val="NormalWeb"/>
        <w:rPr>
          <w:rFonts w:asciiTheme="minorHAnsi" w:eastAsiaTheme="minorHAnsi" w:hAnsiTheme="minorHAnsi" w:cstheme="minorBidi"/>
          <w:lang w:val="en-US" w:eastAsia="en-US"/>
        </w:rPr>
      </w:pPr>
      <w:r w:rsidRPr="00B64024">
        <w:rPr>
          <w:rFonts w:asciiTheme="minorHAnsi" w:eastAsiaTheme="minorHAnsi" w:hAnsiTheme="minorHAnsi" w:cstheme="minorBidi"/>
          <w:lang w:val="en-US" w:eastAsia="en-US"/>
        </w:rPr>
        <w:t>“Zubair is a full-stack embedded developer — equally fluent in hardware protocols and elegant UI design. A bridge between low-level engineering and user experience, driven by curiosity, discipline, and a relentless focus on reliability.”</w:t>
      </w:r>
      <w:bookmarkEnd w:id="0"/>
      <w:bookmarkEnd w:id="10"/>
    </w:p>
    <w:sectPr w:rsidR="00B64024" w:rsidRPr="00B6402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10E8E0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9A8247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7FA41AD"/>
    <w:multiLevelType w:val="multilevel"/>
    <w:tmpl w:val="8AAC67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3D4E7D"/>
    <w:multiLevelType w:val="multilevel"/>
    <w:tmpl w:val="A8E04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26B3FA8"/>
    <w:multiLevelType w:val="multilevel"/>
    <w:tmpl w:val="8FE4C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52519740">
    <w:abstractNumId w:val="0"/>
  </w:num>
  <w:num w:numId="2" w16cid:durableId="1292591190">
    <w:abstractNumId w:val="1"/>
  </w:num>
  <w:num w:numId="3" w16cid:durableId="1999723300">
    <w:abstractNumId w:val="1"/>
  </w:num>
  <w:num w:numId="4" w16cid:durableId="169026262">
    <w:abstractNumId w:val="1"/>
  </w:num>
  <w:num w:numId="5" w16cid:durableId="820731248">
    <w:abstractNumId w:val="1"/>
  </w:num>
  <w:num w:numId="6" w16cid:durableId="223641492">
    <w:abstractNumId w:val="1"/>
  </w:num>
  <w:num w:numId="7" w16cid:durableId="1349058678">
    <w:abstractNumId w:val="1"/>
  </w:num>
  <w:num w:numId="8" w16cid:durableId="395934741">
    <w:abstractNumId w:val="1"/>
  </w:num>
  <w:num w:numId="9" w16cid:durableId="1843427806">
    <w:abstractNumId w:val="1"/>
  </w:num>
  <w:num w:numId="10" w16cid:durableId="1722094406">
    <w:abstractNumId w:val="1"/>
  </w:num>
  <w:num w:numId="11" w16cid:durableId="123744229">
    <w:abstractNumId w:val="1"/>
  </w:num>
  <w:num w:numId="12" w16cid:durableId="1545092106">
    <w:abstractNumId w:val="1"/>
  </w:num>
  <w:num w:numId="13" w16cid:durableId="388304475">
    <w:abstractNumId w:val="3"/>
  </w:num>
  <w:num w:numId="14" w16cid:durableId="1053118996">
    <w:abstractNumId w:val="4"/>
  </w:num>
  <w:num w:numId="15" w16cid:durableId="5962572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B663E"/>
    <w:rsid w:val="005060FF"/>
    <w:rsid w:val="00627299"/>
    <w:rsid w:val="00647BF2"/>
    <w:rsid w:val="00A35E6F"/>
    <w:rsid w:val="00AB663E"/>
    <w:rsid w:val="00B0117C"/>
    <w:rsid w:val="00B64024"/>
    <w:rsid w:val="00D62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F3171C"/>
  <w15:docId w15:val="{CA9EC2A0-2D82-478C-8AC5-04FC360617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Strong">
    <w:name w:val="Strong"/>
    <w:basedOn w:val="DefaultParagraphFont"/>
    <w:uiPriority w:val="22"/>
    <w:qFormat/>
    <w:rsid w:val="00B64024"/>
    <w:rPr>
      <w:b/>
      <w:bCs/>
    </w:rPr>
  </w:style>
  <w:style w:type="paragraph" w:styleId="NormalWeb">
    <w:name w:val="Normal (Web)"/>
    <w:basedOn w:val="Normal"/>
    <w:uiPriority w:val="99"/>
    <w:unhideWhenUsed/>
    <w:rsid w:val="00B64024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4</Pages>
  <Words>819</Words>
  <Characters>467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yank Gupta</cp:lastModifiedBy>
  <cp:revision>9</cp:revision>
  <dcterms:created xsi:type="dcterms:W3CDTF">2025-10-28T06:29:00Z</dcterms:created>
  <dcterms:modified xsi:type="dcterms:W3CDTF">2025-10-28T07:02:00Z</dcterms:modified>
</cp:coreProperties>
</file>